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51341" w:rsidRDefault="00AF03F3" w:rsidP="00447402">
      <w:pPr>
        <w:tabs>
          <w:tab w:val="left" w:pos="4856"/>
          <w:tab w:val="left" w:pos="7522"/>
        </w:tabs>
        <w:ind w:left="4962"/>
      </w:pPr>
      <w:r w:rsidRPr="00AF03F3">
        <w:rPr>
          <w:noProof/>
          <w:lang w:eastAsia="en-IN"/>
        </w:rPr>
        <w:pict>
          <v:rect id="Rectangle 4" o:spid="_x0000_s1026" style="position:absolute;left:0;text-align:left;margin-left:2.95pt;margin-top:24.6pt;width:292.6pt;height:80.45pt;z-index:251661312;visibility:visible;mso-position-horizont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" fillcolor="#2e74b5 [2404]" strokecolor="#1f4d78 [1604]" strokeweight="1pt">
            <v:textbox>
              <w:txbxContent>
                <w:p w:rsidR="003D5CB2" w:rsidRPr="001335F5" w:rsidRDefault="003D5CB2" w:rsidP="003D5CB2">
                  <w:pPr>
                    <w:spacing w:after="0" w:line="240" w:lineRule="auto"/>
                    <w:jc w:val="right"/>
                    <w:rPr>
                      <w:rFonts w:ascii="Palatino Linotype" w:hAnsi="Palatino Linotype"/>
                      <w:b/>
                      <w:color w:val="E7E6E6" w:themeColor="background2"/>
                      <w:sz w:val="64"/>
                      <w:szCs w:val="64"/>
                    </w:rPr>
                  </w:pPr>
                  <w:r w:rsidRPr="001335F5">
                    <w:rPr>
                      <w:rFonts w:ascii="Palatino Linotype" w:hAnsi="Palatino Linotype"/>
                      <w:b/>
                      <w:color w:val="E7E6E6" w:themeColor="background2"/>
                      <w:sz w:val="64"/>
                      <w:szCs w:val="64"/>
                    </w:rPr>
                    <w:t>Robert Smith</w:t>
                  </w:r>
                </w:p>
                <w:p w:rsidR="003D5CB2" w:rsidRPr="001335F5" w:rsidRDefault="00C90AED" w:rsidP="003D5CB2">
                  <w:pPr>
                    <w:spacing w:after="0" w:line="240" w:lineRule="auto"/>
                    <w:jc w:val="right"/>
                    <w:rPr>
                      <w:rFonts w:ascii="Palatino Linotype" w:hAnsi="Palatino Linotype"/>
                      <w:b/>
                      <w:color w:val="E7E6E6" w:themeColor="background2"/>
                      <w:sz w:val="40"/>
                      <w:szCs w:val="40"/>
                    </w:rPr>
                  </w:pPr>
                  <w:r>
                    <w:rPr>
                      <w:rFonts w:ascii="Palatino Linotype" w:hAnsi="Palatino Linotype"/>
                      <w:b/>
                      <w:color w:val="E7E6E6" w:themeColor="background2"/>
                      <w:sz w:val="40"/>
                      <w:szCs w:val="40"/>
                    </w:rPr>
                    <w:t>Email Marketing Manager</w:t>
                  </w:r>
                </w:p>
              </w:txbxContent>
            </v:textbox>
            <w10:wrap anchorx="page"/>
          </v:rect>
        </w:pict>
      </w:r>
      <w:r w:rsidR="00447402">
        <w:rPr>
          <w:noProof/>
          <w:lang w:val="en-US"/>
        </w:rPr>
        <w:drawing>
          <wp:inline distT="0" distB="0" distL="0" distR="0">
            <wp:extent cx="3410435" cy="170041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0435" cy="1700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D5CB2" w:rsidRDefault="00AF03F3" w:rsidP="003D5CB2">
      <w:pPr>
        <w:tabs>
          <w:tab w:val="left" w:pos="4856"/>
          <w:tab w:val="left" w:pos="7522"/>
        </w:tabs>
      </w:pPr>
      <w:bookmarkStart w:id="0" w:name="_GoBack"/>
      <w:bookmarkEnd w:id="0"/>
      <w:r w:rsidRPr="00AF03F3">
        <w:rPr>
          <w:noProof/>
          <w:lang w:eastAsia="en-IN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7" type="#_x0000_t202" style="position:absolute;margin-left:33.6pt;margin-top:17.9pt;width:528.6pt;height:628.2pt;z-index:-251657216;visibility:visible;mso-wrap-distance-top:3.6pt;mso-wrap-distance-bottom:3.6pt;mso-position-horizontal-relative:page;mso-width-relative:margin;mso-height-relative:margin" wrapcoords="-31 -26 -31 21574 21631 21574 21631 -26 -31 -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" strokecolor="white [3212]">
            <v:textbox>
              <w:txbxContent>
                <w:p w:rsidR="003D5CB2" w:rsidRPr="00C90AED" w:rsidRDefault="003D5CB2" w:rsidP="00C90AED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C90AED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[Today’s Date]</w:t>
                  </w:r>
                </w:p>
                <w:p w:rsidR="003D5CB2" w:rsidRPr="00C90AED" w:rsidRDefault="003D5CB2" w:rsidP="00C90AED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3D5CB2" w:rsidRPr="00C90AED" w:rsidRDefault="003D5CB2" w:rsidP="00C90AED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C90AED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[341 Company Address]</w:t>
                  </w:r>
                  <w:r w:rsidRPr="00C90AED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br/>
                    <w:t>[Company City, State xxxxx]</w:t>
                  </w:r>
                  <w:r w:rsidRPr="00C90AED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br/>
                    <w:t>[(xxx) xxx-xxxx]</w:t>
                  </w:r>
                  <w:r w:rsidRPr="00C90AED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br/>
                    <w:t>[hiring.manager@gmail.com]</w:t>
                  </w:r>
                </w:p>
                <w:p w:rsidR="003D5CB2" w:rsidRPr="00C90AED" w:rsidRDefault="003D5CB2" w:rsidP="00C90AED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3D5CB2" w:rsidRPr="00C90AED" w:rsidRDefault="003D5CB2" w:rsidP="00C90AED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C90AED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Dear [Mr./Mrs./Ms.] [Hiring Manager’s Name],</w:t>
                  </w:r>
                </w:p>
                <w:p w:rsidR="00C90AED" w:rsidRPr="00C90AED" w:rsidRDefault="00C90AED" w:rsidP="00C90AED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C90AED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 xml:space="preserve">Please accept my application for the position of Email Marketing Manager vacant in ***. I am confident that my educational qualification and 5 years of experience in email marketing would suit your company’s job profile. **** has been a pioneer in the field of marketing ***. Your company has been regarded highly for developing and implementing novel and creative inbound marketing strategies that attract global customers. I believe that your company will provide me with a great platform to learn new techniques in the email marketing, and inbound marketing arena, whilst I can simultaneously offer my skills, and experience in grooming your marketing staff. I have a proven successful record of developing several email marketing campaigns and achieving the desired results. I excel in using the latest email marketing software to create customized and dynamic content based on the customer’s taste and preference and can engage and drive conversions. I am proficient with A/B testing and can gain maximum performance through email campaigns. A summary of my qualifications includes – </w:t>
                  </w:r>
                </w:p>
                <w:p w:rsidR="00C90AED" w:rsidRPr="00C90AED" w:rsidRDefault="00C90AED" w:rsidP="00C90AED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C90AED" w:rsidRPr="00C90AED" w:rsidRDefault="00C90AED" w:rsidP="00C90AED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C90AED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Optimized ****’s reputation through high-quality digital marketing including multimedia presentation, product packaging, marketing communication materials, and website design</w:t>
                  </w:r>
                </w:p>
                <w:p w:rsidR="00C90AED" w:rsidRPr="00C90AED" w:rsidRDefault="00C90AED" w:rsidP="00C90AED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C90AED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Pioneered a marketing strategy that propelled **** from inception to selling *** on the market within 12 months</w:t>
                  </w:r>
                </w:p>
                <w:p w:rsidR="00C90AED" w:rsidRPr="00C90AED" w:rsidRDefault="00C90AED" w:rsidP="00C90AED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C90AED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 xml:space="preserve">Spearheaded revenue of **, and *** from $10M to $25M globally through effective email marketing strategies for the **** division </w:t>
                  </w:r>
                </w:p>
                <w:p w:rsidR="00C90AED" w:rsidRPr="00C90AED" w:rsidRDefault="00C90AED" w:rsidP="00C90AED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C90AED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 xml:space="preserve">Increased the overall response rate by 34% for *** client through innovative inbound marketing and targeted branding for *** products </w:t>
                  </w:r>
                </w:p>
                <w:p w:rsidR="00C90AED" w:rsidRPr="00C90AED" w:rsidRDefault="00C90AED" w:rsidP="00C90AED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C90AED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 xml:space="preserve">I am adept at listening and can analyze and implement the best solution. </w:t>
                  </w:r>
                </w:p>
                <w:p w:rsidR="00C90AED" w:rsidRPr="00C90AED" w:rsidRDefault="00C90AED" w:rsidP="00C90AED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C90AED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Being awarded “Best Marketing Contributor of the Year” for two years in a row for my contribution to brand recognition and growth</w:t>
                  </w:r>
                </w:p>
                <w:p w:rsidR="00C90AED" w:rsidRPr="00C90AED" w:rsidRDefault="00C90AED" w:rsidP="00C90AED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C90AED" w:rsidRPr="00C90AED" w:rsidRDefault="00C90AED" w:rsidP="00C90AED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C90AED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Most importantly, I am more of a marketing person who is fascinated with email marketing. I understand the importance of coming up with engaging and relevant experiences for customers. I always look for ways to improve marketing campaigns and am committed to staying current with email marketing trends and practices. I strongly believe that my skills and experience would be a valuable asset to ***, and I am eager to meet you in person and discuss the position in greater detail. I look forward to hearing from you soon.</w:t>
                  </w:r>
                </w:p>
                <w:p w:rsidR="00C90AED" w:rsidRPr="00C90AED" w:rsidRDefault="00C90AED" w:rsidP="00C90AED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C90AED" w:rsidRPr="00C90AED" w:rsidRDefault="00C90AED" w:rsidP="00C90AED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C90AED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Sincerely,</w:t>
                  </w:r>
                </w:p>
                <w:p w:rsidR="00C90AED" w:rsidRPr="00C90AED" w:rsidRDefault="00C90AED" w:rsidP="00C90AED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C90AED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 xml:space="preserve">[Your Name] </w:t>
                  </w:r>
                </w:p>
                <w:p w:rsidR="003D5CB2" w:rsidRPr="00C90AED" w:rsidRDefault="003D5CB2" w:rsidP="00C90AED">
                  <w:pPr>
                    <w:spacing w:after="150" w:line="240" w:lineRule="auto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</w:p>
              </w:txbxContent>
            </v:textbox>
            <w10:wrap type="through" anchorx="page"/>
          </v:shape>
        </w:pict>
      </w:r>
    </w:p>
    <w:sectPr w:rsidR="003D5CB2" w:rsidSect="006A179A">
      <w:footerReference w:type="default" r:id="rId8"/>
      <w:pgSz w:w="11906" w:h="16838"/>
      <w:pgMar w:top="0" w:right="1440" w:bottom="851" w:left="1440" w:header="0" w:footer="0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B04CC" w:rsidRDefault="003B04CC" w:rsidP="0041077B">
      <w:pPr>
        <w:spacing w:after="0" w:line="240" w:lineRule="auto"/>
      </w:pPr>
      <w:r>
        <w:separator/>
      </w:r>
    </w:p>
  </w:endnote>
  <w:endnote w:type="continuationSeparator" w:id="1">
    <w:p w:rsidR="003B04CC" w:rsidRDefault="003B04CC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A179A" w:rsidRPr="004E5A37" w:rsidRDefault="006A179A" w:rsidP="006A179A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US" w:eastAsia="en-US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</w:t>
      </w:r>
    </w:hyperlink>
    <w:r w:rsidR="00A207FA">
      <w:rPr>
        <w:rStyle w:val="Hyperlink"/>
        <w:rFonts w:ascii="Arial" w:hAnsi="Arial" w:cs="Arial"/>
        <w:b/>
        <w:sz w:val="16"/>
        <w:szCs w:val="16"/>
        <w:lang w:val="en-IN"/>
      </w:rPr>
      <w:t>r</w:t>
    </w:r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:rsidR="00E558EC" w:rsidRPr="006A179A" w:rsidRDefault="00E558EC" w:rsidP="006A179A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B04CC" w:rsidRDefault="003B04CC" w:rsidP="0041077B">
      <w:pPr>
        <w:spacing w:after="0" w:line="240" w:lineRule="auto"/>
      </w:pPr>
      <w:r>
        <w:separator/>
      </w:r>
    </w:p>
  </w:footnote>
  <w:footnote w:type="continuationSeparator" w:id="1">
    <w:p w:rsidR="003B04CC" w:rsidRDefault="003B04CC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7ACD6ECD"/>
    <w:multiLevelType w:val="hybridMultilevel"/>
    <w:tmpl w:val="33D6F57A"/>
    <w:lvl w:ilvl="0" w:tplc="48AAFC78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tTQzN7cwsTAzNzExsjRV0lEKTi0uzszPAykwrgUAnYIhXywAAAA="/>
  </w:docVars>
  <w:rsids>
    <w:rsidRoot w:val="00574FC0"/>
    <w:rsid w:val="001335F5"/>
    <w:rsid w:val="001764F9"/>
    <w:rsid w:val="001A7DCC"/>
    <w:rsid w:val="002616A5"/>
    <w:rsid w:val="00356825"/>
    <w:rsid w:val="00394AF7"/>
    <w:rsid w:val="003B04CC"/>
    <w:rsid w:val="003D400C"/>
    <w:rsid w:val="003D5CB2"/>
    <w:rsid w:val="0041077B"/>
    <w:rsid w:val="00447402"/>
    <w:rsid w:val="00574FC0"/>
    <w:rsid w:val="00651A06"/>
    <w:rsid w:val="006A179A"/>
    <w:rsid w:val="00747FBB"/>
    <w:rsid w:val="008909D5"/>
    <w:rsid w:val="008D1384"/>
    <w:rsid w:val="00960669"/>
    <w:rsid w:val="009A20DE"/>
    <w:rsid w:val="00A207FA"/>
    <w:rsid w:val="00A4341F"/>
    <w:rsid w:val="00AF03F3"/>
    <w:rsid w:val="00B278E3"/>
    <w:rsid w:val="00BE13CD"/>
    <w:rsid w:val="00C06E6E"/>
    <w:rsid w:val="00C63C0C"/>
    <w:rsid w:val="00C90AED"/>
    <w:rsid w:val="00E51341"/>
    <w:rsid w:val="00E558EC"/>
    <w:rsid w:val="00FF448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09D5"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6A179A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6A17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35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5F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90AED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ail Marketing Manager Cover Letter Sample</dc:title>
  <dc:subject>Create your Cover Letter using Free Email Marketing Manager Cover Letter Sample Template</dc:subject>
  <dc:creator>QwikResume.com</dc:creator>
  <dcterms:created xsi:type="dcterms:W3CDTF">2022-11-03T07:03:00Z</dcterms:created>
  <dcterms:modified xsi:type="dcterms:W3CDTF">2022-11-03T07:03:00Z</dcterms:modified>
  <cp:category>Marketing &amp; Sale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40325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